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apital chain rupture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ink carefully about the use of each fund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abor turnover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Improve the relationship between boss and subordinate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sign is not rob us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ersonnel in the company is weak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manager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Inadequate research-oriented developm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Research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1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13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esting reveals a lot of defect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Kearbo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ject planner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  <w:bookmarkStart w:id="0" w:name="_GoBack"/>
      <w:bookmarkEnd w:id="0"/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3E0E4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qFormat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9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WPS_1602483912</cp:lastModifiedBy>
  <dcterms:modified xsi:type="dcterms:W3CDTF">2021-11-13T09:03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A9A877814059492A896D16ED2E7D0C56</vt:lpwstr>
  </property>
</Properties>
</file>